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12763" w14:textId="1F00C4E8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</w:rPr>
      </w:pPr>
      <w:r w:rsidRPr="000273CF">
        <w:rPr>
          <w:rFonts w:ascii="Times New Roman" w:hAnsi="Times New Roman" w:cs="Times New Roman"/>
          <w:b/>
        </w:rPr>
        <w:t>Příloha č. 7 Zadávací dokumentace</w:t>
      </w:r>
    </w:p>
    <w:p w14:paraId="5500C6B9" w14:textId="77777777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9D4852B" w14:textId="507B8F22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0273CF">
        <w:rPr>
          <w:rFonts w:ascii="Times New Roman" w:eastAsia="Arial" w:hAnsi="Times New Roman" w:cs="Times New Roman"/>
          <w:b/>
          <w:sz w:val="28"/>
          <w:szCs w:val="28"/>
        </w:rPr>
        <w:t>Seznam členů realizačního týmu</w:t>
      </w:r>
    </w:p>
    <w:p w14:paraId="090593EC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k</w:t>
      </w:r>
    </w:p>
    <w:p w14:paraId="36087B48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veřejné zakázce s názvem</w:t>
      </w:r>
    </w:p>
    <w:p w14:paraId="7E6E5BFC" w14:textId="77777777" w:rsidR="000273CF" w:rsidRPr="000273CF" w:rsidRDefault="000273CF" w:rsidP="000273CF">
      <w:pPr>
        <w:pStyle w:val="msonormalcxspmiddle"/>
        <w:jc w:val="center"/>
        <w:rPr>
          <w:b/>
          <w:bCs/>
          <w:sz w:val="32"/>
          <w:szCs w:val="32"/>
        </w:rPr>
      </w:pPr>
      <w:bookmarkStart w:id="0" w:name="_Hlk484766272"/>
      <w:bookmarkStart w:id="1" w:name="_Hlk485730779"/>
      <w:r w:rsidRPr="000273CF">
        <w:rPr>
          <w:b/>
          <w:bCs/>
          <w:sz w:val="32"/>
          <w:szCs w:val="32"/>
        </w:rPr>
        <w:t>„</w:t>
      </w:r>
      <w:r w:rsidRPr="000273CF">
        <w:rPr>
          <w:rStyle w:val="Siln"/>
          <w:b/>
          <w:sz w:val="32"/>
          <w:szCs w:val="32"/>
        </w:rPr>
        <w:t>Zhotovitel stavby ZŠ Jarov, V Zahrádkách 48/1966, Praha 3 - půdní vestavba</w:t>
      </w:r>
      <w:r w:rsidRPr="000273CF">
        <w:rPr>
          <w:b/>
          <w:bCs/>
          <w:sz w:val="32"/>
          <w:szCs w:val="32"/>
        </w:rPr>
        <w:t>“</w:t>
      </w:r>
    </w:p>
    <w:tbl>
      <w:tblPr>
        <w:tblW w:w="9072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59"/>
        <w:gridCol w:w="6013"/>
      </w:tblGrid>
      <w:tr w:rsidR="000273CF" w:rsidRPr="000273CF" w14:paraId="25FC9D1F" w14:textId="77777777" w:rsidTr="009011F5">
        <w:trPr>
          <w:trHeight w:val="478"/>
        </w:trPr>
        <w:tc>
          <w:tcPr>
            <w:tcW w:w="9072" w:type="dxa"/>
            <w:gridSpan w:val="2"/>
            <w:shd w:val="clear" w:color="auto" w:fill="D9D9D9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0"/>
          <w:bookmarkEnd w:id="1"/>
          <w:p w14:paraId="6ACBC2CA" w14:textId="77777777" w:rsidR="000273CF" w:rsidRPr="000273CF" w:rsidRDefault="000273CF" w:rsidP="009011F5">
            <w:pPr>
              <w:tabs>
                <w:tab w:val="left" w:pos="3420"/>
                <w:tab w:val="left" w:pos="4269"/>
              </w:tabs>
              <w:spacing w:line="300" w:lineRule="auto"/>
              <w:jc w:val="both"/>
              <w:rPr>
                <w:rFonts w:ascii="Times New Roman" w:eastAsia="Arial" w:hAnsi="Times New Roman" w:cs="Times New Roman"/>
                <w:b/>
              </w:rPr>
            </w:pPr>
            <w:r w:rsidRPr="000273CF">
              <w:rPr>
                <w:rFonts w:ascii="Times New Roman" w:eastAsia="Arial" w:hAnsi="Times New Roman" w:cs="Times New Roman"/>
                <w:b/>
              </w:rPr>
              <w:t>Dodavatel</w:t>
            </w:r>
          </w:p>
        </w:tc>
      </w:tr>
      <w:tr w:rsidR="000273CF" w:rsidRPr="000273CF" w14:paraId="7B927625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246ABA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Obchodní firma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1F51CF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5B7FE383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CB64B3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Sídl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E2F939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16AB864E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47F054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Zapsaný v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DBBB40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0394DB77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C2212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IČ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C3EE2B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</w:tbl>
    <w:p w14:paraId="5C4A7444" w14:textId="203F55DD" w:rsidR="00D31862" w:rsidRPr="000273CF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362962AF" w:rsidR="001E1E13" w:rsidRPr="000273CF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273CF">
        <w:rPr>
          <w:rFonts w:ascii="Times New Roman" w:hAnsi="Times New Roman" w:cs="Times New Roman"/>
        </w:rPr>
        <w:t xml:space="preserve">Dodavatel </w:t>
      </w:r>
      <w:r w:rsidR="00AA48DD" w:rsidRPr="000273CF">
        <w:rPr>
          <w:rFonts w:ascii="Times New Roman" w:hAnsi="Times New Roman" w:cs="Times New Roman"/>
        </w:rPr>
        <w:t>pro účely prokázání</w:t>
      </w:r>
      <w:r w:rsidR="00CA0B35" w:rsidRPr="000273CF">
        <w:rPr>
          <w:rFonts w:ascii="Times New Roman" w:hAnsi="Times New Roman" w:cs="Times New Roman"/>
        </w:rPr>
        <w:t xml:space="preserve"> splnění technické kvalifikace dle ustanovení § 79 odst. 2 písm. c) a d) zákona č. 134/2016 Sb., o zadávání veřejných zakázek, ve znění pozdějších předpisů a </w:t>
      </w:r>
      <w:r w:rsidR="000273CF">
        <w:rPr>
          <w:rFonts w:ascii="Times New Roman" w:hAnsi="Times New Roman" w:cs="Times New Roman"/>
        </w:rPr>
        <w:t xml:space="preserve">čl. 7.3. bod (2.) </w:t>
      </w:r>
      <w:r w:rsidR="000C23C2" w:rsidRPr="000273CF">
        <w:rPr>
          <w:rFonts w:ascii="Times New Roman" w:hAnsi="Times New Roman" w:cs="Times New Roman"/>
        </w:rPr>
        <w:t>zadávací dokumentace</w:t>
      </w:r>
      <w:r w:rsidR="00AA48DD" w:rsidRPr="000273CF">
        <w:rPr>
          <w:rFonts w:ascii="Times New Roman" w:hAnsi="Times New Roman" w:cs="Times New Roman"/>
        </w:rPr>
        <w:t xml:space="preserve"> </w:t>
      </w:r>
      <w:r w:rsidR="002B1EF5" w:rsidRPr="000273CF">
        <w:rPr>
          <w:rFonts w:ascii="Times New Roman" w:hAnsi="Times New Roman" w:cs="Times New Roman"/>
        </w:rPr>
        <w:t>prohlašuje, že bude předmět veřejné zakázky realizovat prostřednictvím níže uvedených členů realizačního týmu</w:t>
      </w:r>
      <w:r w:rsidR="006A1449" w:rsidRPr="000273CF">
        <w:rPr>
          <w:rFonts w:ascii="Times New Roman" w:hAnsi="Times New Roman" w:cs="Times New Roman"/>
        </w:rPr>
        <w:t>, kteří se budou na realizaci předmětu veřejné zakázky aktivně podílet</w:t>
      </w:r>
      <w:r w:rsidR="002B1EF5" w:rsidRPr="000273CF">
        <w:rPr>
          <w:rFonts w:ascii="Times New Roman" w:hAnsi="Times New Roman" w:cs="Times New Roman"/>
        </w:rPr>
        <w:t>.</w:t>
      </w:r>
    </w:p>
    <w:p w14:paraId="3BEB4E3C" w14:textId="77777777" w:rsidR="001E1E13" w:rsidRPr="000273CF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1B0AEB81" w:rsidR="00E71C83" w:rsidRPr="00445F00" w:rsidRDefault="00CA0B35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273CF">
        <w:rPr>
          <w:rFonts w:ascii="Times New Roman" w:hAnsi="Times New Roman" w:cs="Times New Roman"/>
        </w:rPr>
        <w:t xml:space="preserve">Níže jsou uvedeny podrobnosti o jednotlivých členech realizačního týmu, které slouží jak k prokázání </w:t>
      </w:r>
      <w:r w:rsidRPr="00445F00">
        <w:rPr>
          <w:rFonts w:ascii="Times New Roman" w:hAnsi="Times New Roman" w:cs="Times New Roman"/>
        </w:rPr>
        <w:t>technické kvalifikace</w:t>
      </w:r>
      <w:r w:rsidR="000C23C2" w:rsidRPr="00445F00">
        <w:rPr>
          <w:rFonts w:ascii="Times New Roman" w:hAnsi="Times New Roman" w:cs="Times New Roman"/>
        </w:rPr>
        <w:t xml:space="preserve"> dle </w:t>
      </w:r>
      <w:r w:rsidR="000273CF" w:rsidRPr="00445F00">
        <w:rPr>
          <w:rFonts w:ascii="Times New Roman" w:hAnsi="Times New Roman" w:cs="Times New Roman"/>
        </w:rPr>
        <w:t xml:space="preserve">čl. 7.3. bod (2.) </w:t>
      </w:r>
      <w:r w:rsidR="000C23C2" w:rsidRPr="00445F00">
        <w:rPr>
          <w:rFonts w:ascii="Times New Roman" w:hAnsi="Times New Roman" w:cs="Times New Roman"/>
        </w:rPr>
        <w:t>zadávací dokumentace.</w:t>
      </w:r>
    </w:p>
    <w:p w14:paraId="7B9A2E0C" w14:textId="64E56FD4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000064" w14:textId="081BD725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394236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V </w:t>
      </w:r>
      <w:r w:rsidRPr="00445F00">
        <w:rPr>
          <w:rFonts w:ascii="Times New Roman" w:hAnsi="Times New Roman" w:cs="Times New Roman"/>
        </w:rPr>
        <w:t xml:space="preserve">…………………. </w:t>
      </w:r>
      <w:r w:rsidRPr="00445F00">
        <w:rPr>
          <w:rFonts w:ascii="Times New Roman" w:hAnsi="Times New Roman" w:cs="Times New Roman"/>
          <w:color w:val="000000"/>
        </w:rPr>
        <w:t xml:space="preserve">dne </w:t>
      </w:r>
      <w:r w:rsidRPr="00445F00">
        <w:rPr>
          <w:rFonts w:ascii="Times New Roman" w:hAnsi="Times New Roman" w:cs="Times New Roman"/>
        </w:rPr>
        <w:t>………………</w:t>
      </w:r>
      <w:proofErr w:type="gramStart"/>
      <w:r w:rsidRPr="00445F00">
        <w:rPr>
          <w:rFonts w:ascii="Times New Roman" w:hAnsi="Times New Roman" w:cs="Times New Roman"/>
        </w:rPr>
        <w:t>…….</w:t>
      </w:r>
      <w:proofErr w:type="gramEnd"/>
      <w:r w:rsidRPr="00445F00">
        <w:rPr>
          <w:rFonts w:ascii="Times New Roman" w:hAnsi="Times New Roman" w:cs="Times New Roman"/>
        </w:rPr>
        <w:t>2025</w:t>
      </w:r>
    </w:p>
    <w:p w14:paraId="751E539F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77ADF9E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FE176C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7795B974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.................................................................................................</w:t>
      </w:r>
    </w:p>
    <w:p w14:paraId="45F8943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 xml:space="preserve">Obchodní firma </w:t>
      </w:r>
    </w:p>
    <w:p w14:paraId="6C5A2225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</w:rPr>
      </w:pPr>
      <w:r w:rsidRPr="00445F00">
        <w:rPr>
          <w:rFonts w:ascii="Times New Roman" w:hAnsi="Times New Roman" w:cs="Times New Roman"/>
          <w:color w:val="000000"/>
        </w:rPr>
        <w:t xml:space="preserve">Jméno a podpis osoby oprávněné jednat jménem či za dodavatele </w:t>
      </w:r>
    </w:p>
    <w:p w14:paraId="725B1513" w14:textId="3328EC21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F77BB0" w14:textId="0850F6A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12B40B" w14:textId="77777777" w:rsidR="008D497F" w:rsidRP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A84980" w14:textId="77777777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4EED943E" w14:textId="179C8582" w:rsidR="00AA48DD" w:rsidRPr="0068003A" w:rsidRDefault="00CA0B35" w:rsidP="000273CF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 xml:space="preserve">1) </w:t>
      </w:r>
      <w:r w:rsidR="009F47CC">
        <w:rPr>
          <w:rFonts w:ascii="Times New Roman" w:hAnsi="Times New Roman" w:cs="Times New Roman"/>
          <w:b/>
          <w:sz w:val="28"/>
          <w:szCs w:val="28"/>
        </w:rPr>
        <w:t>S</w:t>
      </w:r>
      <w:r w:rsidR="0068003A" w:rsidRPr="0068003A">
        <w:rPr>
          <w:rFonts w:ascii="Times New Roman" w:hAnsi="Times New Roman" w:cs="Times New Roman"/>
          <w:b/>
          <w:sz w:val="28"/>
          <w:szCs w:val="28"/>
        </w:rPr>
        <w:t>tavbyvedoucí</w:t>
      </w:r>
    </w:p>
    <w:p w14:paraId="61F3A020" w14:textId="24DC8E10" w:rsidR="006A1449" w:rsidRPr="0068003A" w:rsidRDefault="006A1449" w:rsidP="00E71C83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>čl. 7.3. bod (2.)</w:t>
      </w:r>
      <w:r w:rsidR="009F47CC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C23C2" w:rsidRPr="0068003A" w14:paraId="00ED704B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777777" w:rsidR="000C23C2" w:rsidRPr="0068003A" w:rsidRDefault="000C23C2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031C8B4" w14:textId="6E7E2103" w:rsidR="000C23C2" w:rsidRPr="0068003A" w:rsidRDefault="000C23C2" w:rsidP="00E71C83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4938F184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57197660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6B48A" w14:textId="3559C807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8003A" w:rsidRPr="0068003A" w14:paraId="2D74C25D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B020B2E" w14:textId="746361CA" w:rsidR="0068003A" w:rsidRPr="0068003A" w:rsidRDefault="00445F00" w:rsidP="0068003A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utorizace v oboru Pozemní stavby (architekt, inženýr nebo technik (IP00, TP00, SP00))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3CC63" w14:textId="127ACD81" w:rsidR="0068003A" w:rsidRPr="0068003A" w:rsidRDefault="0068003A" w:rsidP="0068003A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2A78EEFE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64F940B8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68003A"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ři </w:t>
            </w:r>
            <w:r w:rsidR="000D7799" w:rsidRPr="000D7799">
              <w:rPr>
                <w:rFonts w:ascii="Times New Roman" w:hAnsi="Times New Roman"/>
                <w:sz w:val="22"/>
                <w:szCs w:val="22"/>
                <w:lang w:val="cs-CZ"/>
              </w:rPr>
              <w:t>řízení stavebních prací (výkonu funk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269D99" w14:textId="4DBAB30D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45F00" w:rsidRPr="0068003A" w14:paraId="344B3B4C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6066501" w14:textId="1A188113" w:rsidR="00445F00" w:rsidRPr="0068003A" w:rsidRDefault="00445F00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5D81DA" w14:textId="01CDA753" w:rsidR="00445F00" w:rsidRPr="00445F00" w:rsidRDefault="00445F00" w:rsidP="000C23C2">
            <w:pPr>
              <w:rPr>
                <w:rFonts w:ascii="Times New Roman" w:hAnsi="Times New Roman" w:cs="Times New Roman"/>
                <w:highlight w:val="yellow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6A1449" w:rsidRPr="0068003A" w14:paraId="71C36A5F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19CF0C9" w14:textId="77777777" w:rsidR="00445F00" w:rsidRDefault="0068003A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</w:t>
            </w:r>
            <w:r w:rsid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ané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pozici</w:t>
            </w:r>
            <w:r w:rsidR="00445F00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  <w:p w14:paraId="1C43FE20" w14:textId="7D1CBEFB" w:rsidR="006A1449" w:rsidRPr="0068003A" w:rsidRDefault="00445F00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</w:t>
            </w:r>
            <w:r w:rsidR="00BC4048" w:rsidRPr="00BC4048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posledních pěti (5) letech před zahájením tohoto zadávacího řízení 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min. u 2 obdobných zakázek, jako je předmět veřejné zakázky, tj. realizace výstavby a/nebo rekonstrukce budovy, přičemž alespoň jedna (1) z nich byla realizována za plného provozu rekonstruovaného objektu nebo areálu, ve finančním objemu min. </w:t>
            </w:r>
            <w:proofErr w:type="gramStart"/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080793" w14:textId="1BD40D97" w:rsidR="006A1449" w:rsidRDefault="00445F00" w:rsidP="000C23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ferenční zakázka </w:t>
            </w:r>
            <w:r w:rsidR="00BC4048">
              <w:rPr>
                <w:rFonts w:ascii="Times New Roman" w:hAnsi="Times New Roman" w:cs="Times New Roman"/>
              </w:rPr>
              <w:t>č. 1</w:t>
            </w:r>
          </w:p>
          <w:p w14:paraId="3F71843E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0094BC87" w14:textId="651149F4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2EB802B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6773F13D" w14:textId="65FA9E2E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551448F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B9493E2" w14:textId="6DFA2682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39E75FE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24A58C21" w14:textId="7DFDA2A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9EE1D05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9164BF3" w14:textId="576C649F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E444BEE" w14:textId="77777777" w:rsidR="00BC4048" w:rsidRDefault="00BC4048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798A7A55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5128CA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</w:p>
          <w:p w14:paraId="63AA9CF6" w14:textId="1913DE46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2</w:t>
            </w:r>
          </w:p>
          <w:p w14:paraId="23546F7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794624B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2FB688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1E6F4F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450785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3E25FF9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2CC31F4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7EA54A8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6285A8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7524FBA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6D7FC82" w14:textId="77777777" w:rsidR="00E60623" w:rsidRDefault="00E60623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7778D655" w14:textId="46FEC6FE" w:rsidR="00E60623" w:rsidRPr="0068003A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E44BCB5" w14:textId="77777777" w:rsidR="001B01D1" w:rsidRPr="0068003A" w:rsidRDefault="001B01D1" w:rsidP="009E0E8E">
      <w:pPr>
        <w:spacing w:after="0" w:line="240" w:lineRule="auto"/>
        <w:jc w:val="both"/>
      </w:pPr>
    </w:p>
    <w:p w14:paraId="1D306C0B" w14:textId="7693156C" w:rsidR="001B01D1" w:rsidRPr="0068003A" w:rsidRDefault="00E71C83" w:rsidP="00E6062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t>2</w:t>
      </w:r>
      <w:r w:rsidR="009E0E8E" w:rsidRPr="0068003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AA28D5">
        <w:rPr>
          <w:rFonts w:ascii="Times New Roman" w:hAnsi="Times New Roman" w:cs="Times New Roman"/>
          <w:b/>
          <w:sz w:val="28"/>
          <w:szCs w:val="28"/>
        </w:rPr>
        <w:t>Zástupce stavbyvedoucího</w:t>
      </w:r>
    </w:p>
    <w:p w14:paraId="65AD9CAA" w14:textId="6A4AA201" w:rsidR="001B01D1" w:rsidRPr="0068003A" w:rsidRDefault="001B01D1" w:rsidP="001B01D1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74921" w:rsidRPr="0068003A" w14:paraId="788C7F6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B6CB17A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E16280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08B60CF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101318B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D67D22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B0E2F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CFFB45" w14:textId="4D8DDB47" w:rsidR="00074921" w:rsidRPr="0068003A" w:rsidRDefault="00E60623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tředoškolské vzdělání s maturito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E7478F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9E882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00B390" w14:textId="72DF4CF0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955E0B" w:rsidRPr="00955E0B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 (výkonu funkce stavbyvedoucího nebo zástup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F5893C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4C4B2EF2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CF2BAA" w14:textId="156D9698" w:rsidR="00E60623" w:rsidRPr="0068003A" w:rsidRDefault="00E60623" w:rsidP="00E6062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CAEF4C" w14:textId="28371312" w:rsidR="00E60623" w:rsidRPr="0068003A" w:rsidRDefault="00E60623" w:rsidP="00E60623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074921" w:rsidRPr="0068003A" w14:paraId="769D1B6D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3937ED" w14:textId="77777777" w:rsidR="00E60623" w:rsidRDefault="00A275C0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dané 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>pozici</w:t>
            </w:r>
          </w:p>
          <w:p w14:paraId="0DDB2E32" w14:textId="5A8E01BF" w:rsidR="00074921" w:rsidRPr="0068003A" w:rsidRDefault="00E60623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nebo zástupce stavbyvedoucího působil v posledních pěti (5) letech před zahájením tohoto zadávacího řízení min. u 1 obdobné zakázky, jako je předmět veřejné zakázky, tj. 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realizace výstavby a/nebo rekonstrukce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budovy, </w:t>
            </w:r>
            <w:r w:rsidR="00C54E32">
              <w:rPr>
                <w:rFonts w:ascii="Times New Roman" w:hAnsi="Times New Roman"/>
                <w:sz w:val="22"/>
                <w:szCs w:val="22"/>
                <w:lang w:val="cs-CZ"/>
              </w:rPr>
              <w:t> s</w:t>
            </w:r>
            <w:proofErr w:type="gramEnd"/>
            <w:r w:rsidR="00C54E3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tím že zakázka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byla realizována za plného provozu rekonstruovaného objektu nebo areálu, ve finančním 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90BA8B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1</w:t>
            </w:r>
          </w:p>
          <w:p w14:paraId="2251374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0C22491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30181A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7BD6C4B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946A34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25F20D1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1ED1DC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109BF66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A49374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75DA281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D409B8C" w14:textId="77777777" w:rsidR="00E60623" w:rsidRDefault="00E60623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2C87F3B4" w14:textId="7DC43CA8" w:rsidR="00074921" w:rsidRPr="0068003A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8CCCF89" w14:textId="5F578FC1" w:rsidR="001B01D1" w:rsidRDefault="001B01D1" w:rsidP="001B01D1">
      <w:pPr>
        <w:spacing w:after="0" w:line="240" w:lineRule="auto"/>
        <w:jc w:val="both"/>
      </w:pPr>
    </w:p>
    <w:p w14:paraId="3D32BBA6" w14:textId="5E55B5A8" w:rsidR="00074921" w:rsidRDefault="00074921" w:rsidP="001B01D1">
      <w:pPr>
        <w:spacing w:after="0" w:line="240" w:lineRule="auto"/>
        <w:jc w:val="both"/>
      </w:pPr>
    </w:p>
    <w:p w14:paraId="42D8B254" w14:textId="6C58012C" w:rsidR="008D497F" w:rsidRPr="0068003A" w:rsidRDefault="008D497F" w:rsidP="00E60623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D497F">
        <w:rPr>
          <w:rFonts w:ascii="Times New Roman" w:hAnsi="Times New Roman" w:cs="Times New Roman"/>
          <w:b/>
          <w:sz w:val="28"/>
          <w:szCs w:val="28"/>
        </w:rPr>
        <w:t xml:space="preserve">3) </w:t>
      </w:r>
      <w:r w:rsidR="00A275C0">
        <w:rPr>
          <w:rFonts w:ascii="Times New Roman" w:hAnsi="Times New Roman" w:cs="Times New Roman"/>
          <w:b/>
          <w:sz w:val="28"/>
          <w:szCs w:val="28"/>
        </w:rPr>
        <w:t>Statik stavby</w:t>
      </w:r>
    </w:p>
    <w:p w14:paraId="0E3E2632" w14:textId="43918F36" w:rsidR="008D497F" w:rsidRPr="0068003A" w:rsidRDefault="008D497F" w:rsidP="008D497F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8D497F" w:rsidRPr="0068003A" w14:paraId="5DE446A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15576B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5C767C1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776FAB2A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9786CD0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F314BF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896498C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AEA49DD" w14:textId="00885DFF" w:rsidR="008D497F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utorizace v oboru Statika a dynamika staveb (inženýr (IS00))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20562A" w14:textId="3196DED1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EC2F8C0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29D158" w14:textId="502815FC" w:rsidR="008D497F" w:rsidRPr="0068003A" w:rsidRDefault="008D497F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50F4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4C6ECA64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33DB627" w14:textId="11582DAC" w:rsidR="00E60623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81D254" w14:textId="77530BC4" w:rsidR="00E60623" w:rsidRPr="0068003A" w:rsidRDefault="00E60623" w:rsidP="008D497F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8D497F" w:rsidRPr="0068003A" w14:paraId="0241D9C7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2CB740" w14:textId="77777777" w:rsidR="00E60623" w:rsidRDefault="00120D67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78CDBFAE" w14:textId="0C5F0699" w:rsidR="008D497F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statiku působil v posledních pěti (5) letech před zahájením tohoto zadávacího řízení min. u 2 obdobných zakázek, jako je předmět veřejné zakázky, tj. realizace výstavby a/nebo rekonstrukce budovy, ve finančním 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C3C9DF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1</w:t>
            </w:r>
          </w:p>
          <w:p w14:paraId="4124426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7156EA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C4387D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5BFF8C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0B8063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ED36BF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FE1792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37F0F31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1AB201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0CF9C3B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A4ACB79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126C98C8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4BEFFD5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</w:p>
          <w:p w14:paraId="3E696AFE" w14:textId="1C448FBC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2</w:t>
            </w:r>
          </w:p>
          <w:p w14:paraId="6D3A593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727E06C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7D79C5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595CCE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EE1F00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CC285B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D90FF2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3E9A034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57D12A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1A41C30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B2DF07E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083F5F90" w14:textId="510A059A" w:rsidR="00E60623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C5F31" w14:textId="77777777" w:rsidR="008D497F" w:rsidRDefault="008D497F" w:rsidP="008D497F">
      <w:pPr>
        <w:spacing w:after="0" w:line="240" w:lineRule="auto"/>
        <w:jc w:val="both"/>
      </w:pPr>
    </w:p>
    <w:p w14:paraId="13ECA19D" w14:textId="77777777" w:rsidR="008D497F" w:rsidRDefault="008D497F" w:rsidP="008D497F">
      <w:pPr>
        <w:spacing w:after="0" w:line="240" w:lineRule="auto"/>
        <w:jc w:val="both"/>
      </w:pPr>
    </w:p>
    <w:p w14:paraId="16CC3BB3" w14:textId="0D4AEF40" w:rsidR="00A84CDB" w:rsidRPr="0068003A" w:rsidRDefault="00A84CDB" w:rsidP="00E60623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4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>týmu odpovědný za bezpečnost práce na straně dodavatele</w:t>
      </w:r>
    </w:p>
    <w:p w14:paraId="341B02D7" w14:textId="443F1873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1AE3933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B48D085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742CB3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16606D5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9363B3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647EC7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762BF9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4F5C4E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Pr="006D74DC">
              <w:rPr>
                <w:rFonts w:ascii="Times New Roman" w:hAnsi="Times New Roman"/>
                <w:sz w:val="22"/>
                <w:szCs w:val="22"/>
                <w:lang w:val="cs-CZ"/>
              </w:rPr>
              <w:t>jako osoba odpovědná za bezpečnost práce (nebo v obdobné pozic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94CA91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5676A38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0752D8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P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latné osvědčení o odborné způsobilosti k zajišťování úkolů v prevenci rizik v oblasti BOZP dle 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zákona č. 309/2006 Sb., o zajištění dalších podmínek bezpečnosti a ochrany zdraví při práci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01DC8C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7E9411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9F7CE53" w14:textId="748CE757" w:rsidR="00E60623" w:rsidRPr="0068003A" w:rsidRDefault="00E60623" w:rsidP="00E6062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B32B62" w14:textId="5C93EC1D" w:rsidR="00E60623" w:rsidRPr="0068003A" w:rsidRDefault="00E60623" w:rsidP="00E60623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A84CDB" w:rsidRPr="0068003A" w14:paraId="019DF83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46143F5" w14:textId="77777777" w:rsidR="00E60623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kušenost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>na dané pozici</w:t>
            </w:r>
          </w:p>
          <w:p w14:paraId="206D3702" w14:textId="7E8FF970" w:rsidR="00A84CDB" w:rsidRPr="0068003A" w:rsidRDefault="00E60623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člen týmu odpovědný za bezpečnost práce na straně dodavatele působil v posledních pěti (5) letech před zahájením tohoto zadávacího řízení min. u 2 obdobných zakázek, jako je předmět veřejné zakázky, tj. realizace výstavby a/nebo rekonstrukce budovy, ve finančním 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BC4606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1BD7319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997414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AB03A8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5C3136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7CD457D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48EFC724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1B79E26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6C3AEB1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B5B03D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5DB01C03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7E01BF6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0B9D6EF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82F7A0D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</w:p>
          <w:p w14:paraId="606A3231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2</w:t>
            </w:r>
          </w:p>
          <w:p w14:paraId="65146A1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5B373B4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0EA698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6BDF9CE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C9479E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7148CB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A6762E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0B4A45F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B6B970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98D05FD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00062B3B" w14:textId="70BA7CD7" w:rsidR="00A84CDB" w:rsidRDefault="00E60623" w:rsidP="00A171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4B9A06E1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8E418F4" w14:textId="6620B444" w:rsidR="00E60623" w:rsidRPr="0068003A" w:rsidRDefault="00E60623" w:rsidP="00A17155">
            <w:pPr>
              <w:rPr>
                <w:rFonts w:ascii="Times New Roman" w:hAnsi="Times New Roman" w:cs="Times New Roman"/>
              </w:rPr>
            </w:pPr>
          </w:p>
        </w:tc>
      </w:tr>
    </w:tbl>
    <w:p w14:paraId="2448634C" w14:textId="77777777" w:rsidR="00A84CDB" w:rsidRDefault="00A84CDB" w:rsidP="00A84CDB">
      <w:pPr>
        <w:spacing w:after="0" w:line="240" w:lineRule="auto"/>
        <w:jc w:val="both"/>
      </w:pPr>
    </w:p>
    <w:p w14:paraId="0816241E" w14:textId="77777777" w:rsidR="00A84CDB" w:rsidRDefault="00A84CDB" w:rsidP="00A84CDB">
      <w:pPr>
        <w:spacing w:after="0" w:line="240" w:lineRule="auto"/>
        <w:jc w:val="both"/>
      </w:pPr>
    </w:p>
    <w:p w14:paraId="54745925" w14:textId="77777777" w:rsidR="00A84CDB" w:rsidRPr="0068003A" w:rsidRDefault="00A84CDB" w:rsidP="00A84CDB">
      <w:pPr>
        <w:spacing w:after="0" w:line="240" w:lineRule="auto"/>
        <w:jc w:val="both"/>
      </w:pPr>
    </w:p>
    <w:p w14:paraId="3098B771" w14:textId="24039B4F" w:rsidR="00A84CDB" w:rsidRPr="0068003A" w:rsidRDefault="00A84CDB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5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 xml:space="preserve">týmu </w:t>
      </w:r>
      <w:r w:rsidR="004F071B" w:rsidRPr="004F071B">
        <w:rPr>
          <w:rFonts w:ascii="Times New Roman" w:hAnsi="Times New Roman" w:cs="Times New Roman"/>
          <w:b/>
          <w:sz w:val="28"/>
          <w:szCs w:val="28"/>
        </w:rPr>
        <w:t>odpovědný za realizaci elektroinstalace</w:t>
      </w:r>
    </w:p>
    <w:p w14:paraId="6DC22D55" w14:textId="09063B36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2B066F" w:rsidRPr="0068003A" w14:paraId="555FD18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3BAAA3A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4B213E4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91CAF8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F64C23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D3AC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62F6AB8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244DF5" w14:textId="3E08B86C" w:rsidR="002B066F" w:rsidRPr="0068003A" w:rsidRDefault="00786E92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utorizace v oboru technika prostředí </w:t>
            </w:r>
            <w:r w:rsidRPr="00B5744B">
              <w:rPr>
                <w:rFonts w:ascii="Times New Roman" w:hAnsi="Times New Roman"/>
                <w:sz w:val="22"/>
                <w:szCs w:val="22"/>
                <w:lang w:val="cs-CZ"/>
              </w:rPr>
              <w:t>staveb – specializace elektrotechnická zařízení (inženýr (IE02)</w:t>
            </w:r>
            <w:r w:rsidR="00B5744B" w:rsidRPr="007B24D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B5744B" w:rsidRPr="00B5744B">
              <w:rPr>
                <w:rFonts w:ascii="Times New Roman" w:hAnsi="Times New Roman"/>
                <w:sz w:val="22"/>
                <w:szCs w:val="22"/>
                <w:lang w:val="cs-CZ"/>
              </w:rPr>
              <w:t>nebo technik (</w:t>
            </w:r>
            <w:r w:rsidR="00B5744B" w:rsidRPr="008008FD">
              <w:rPr>
                <w:rFonts w:ascii="Times New Roman" w:hAnsi="Times New Roman"/>
                <w:color w:val="auto"/>
                <w:sz w:val="22"/>
                <w:szCs w:val="22"/>
                <w:lang w:val="cs-CZ" w:eastAsia="cs-CZ"/>
              </w:rPr>
              <w:t>(TE03)</w:t>
            </w:r>
            <w:r w:rsidRPr="00B5744B">
              <w:rPr>
                <w:rFonts w:ascii="Times New Roman" w:hAnsi="Times New Roman"/>
                <w:sz w:val="22"/>
                <w:szCs w:val="22"/>
                <w:lang w:val="cs-CZ"/>
              </w:rPr>
              <w:t>), ve smyslu zákona č. 360/1992 Sb., o výkonu povolání autorizovaných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CF7CE1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14CE9F1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C1EB076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6459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459AEAC0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15325A9" w14:textId="3BCA58CF" w:rsidR="00786E92" w:rsidRPr="0068003A" w:rsidRDefault="00786E92" w:rsidP="00786E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D87F5E" w14:textId="5CBDE2E0" w:rsidR="00786E92" w:rsidRPr="0068003A" w:rsidRDefault="00786E92" w:rsidP="00786E92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2B066F" w:rsidRPr="0068003A" w14:paraId="394E8B56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5191B80" w14:textId="77777777" w:rsidR="00786E92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786E92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55BA4B5C" w14:textId="53ACBE9B" w:rsidR="002B066F" w:rsidRPr="0068003A" w:rsidRDefault="00786E92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realizaci elektroinstalace působil v posledních pěti (5) letech před zahájením tohoto zadávacího řízení min. u 1 obdobné zakázky, jako je předmět veřejné zakázky, tj. výstavby a/nebo rekonstrukce budovy, kdy součástí předmětu plnění byla dodávka a montáž silnoproudu a slaboproudu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9506A1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082C487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5E518B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0F1ADEB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32AA0C3B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0A3F093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C5119A2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E513AB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0D463076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8BDD856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0621414C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4D2C338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opis činností na dané pozici:</w:t>
            </w:r>
          </w:p>
          <w:p w14:paraId="6498278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775DD70" w14:textId="77777777" w:rsidR="002B066F" w:rsidRDefault="00786E92" w:rsidP="00A171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yla součástí předmětu plnění dodávka a montáž silnoproudu a slaboproudu?</w:t>
            </w:r>
          </w:p>
          <w:p w14:paraId="66E9FAFC" w14:textId="392C5F30" w:rsidR="00786E92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7D414EBC" w14:textId="77777777" w:rsidR="00A84CDB" w:rsidRDefault="00A84CDB" w:rsidP="00A84CDB">
      <w:pPr>
        <w:spacing w:after="0" w:line="240" w:lineRule="auto"/>
        <w:jc w:val="both"/>
      </w:pPr>
    </w:p>
    <w:p w14:paraId="4D7678D5" w14:textId="77777777" w:rsidR="00A84CDB" w:rsidRDefault="00A84CDB" w:rsidP="00A84CDB">
      <w:pPr>
        <w:spacing w:after="0" w:line="240" w:lineRule="auto"/>
        <w:jc w:val="both"/>
      </w:pPr>
    </w:p>
    <w:p w14:paraId="55066B01" w14:textId="77777777" w:rsidR="00A84CDB" w:rsidRPr="0068003A" w:rsidRDefault="00A84CDB" w:rsidP="00A84CDB">
      <w:pPr>
        <w:spacing w:after="0" w:line="240" w:lineRule="auto"/>
        <w:jc w:val="both"/>
      </w:pPr>
    </w:p>
    <w:p w14:paraId="1D15508E" w14:textId="521BE623" w:rsidR="00A84CDB" w:rsidRPr="0068003A" w:rsidRDefault="008B045D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6</w:t>
      </w:r>
      <w:r w:rsidR="00A84CDB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5D59AC" w:rsidRPr="005D59AC">
        <w:rPr>
          <w:rFonts w:ascii="Times New Roman" w:hAnsi="Times New Roman" w:cs="Times New Roman"/>
          <w:b/>
          <w:sz w:val="28"/>
          <w:szCs w:val="28"/>
        </w:rPr>
        <w:t>Interní auditor kvality</w:t>
      </w:r>
    </w:p>
    <w:p w14:paraId="55C0213D" w14:textId="3E89617E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39FEAEEF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6C81034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4227C1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63DF4AA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A89CBFB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634F20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65E2489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840B6B4" w14:textId="0D878255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  <w:r w:rsidRPr="00393B10">
              <w:rPr>
                <w:rFonts w:ascii="Times New Roman" w:hAnsi="Times New Roman"/>
                <w:sz w:val="22"/>
                <w:szCs w:val="22"/>
                <w:lang w:val="cs-CZ"/>
              </w:rPr>
              <w:t>řízení kvality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ADC16D" w14:textId="64FAB856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7AE68C7A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1B4738" w14:textId="418F71A8" w:rsidR="00A251BD" w:rsidRPr="0068003A" w:rsidRDefault="0026470B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D</w:t>
            </w:r>
            <w:r w:rsidRPr="0026470B">
              <w:rPr>
                <w:rFonts w:ascii="Times New Roman" w:hAnsi="Times New Roman"/>
                <w:sz w:val="22"/>
                <w:szCs w:val="22"/>
                <w:lang w:val="cs-CZ"/>
              </w:rPr>
              <w:t>oklad „Certifikát auditor“ nebo doklad o proškolení na pozici interního auditora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8802F7" w14:textId="51903061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0813AE9C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AA51433" w14:textId="78269DB4" w:rsidR="00786E92" w:rsidRDefault="00786E92" w:rsidP="00786E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04E009" w14:textId="7C7CF5B4" w:rsidR="00786E92" w:rsidRPr="0068003A" w:rsidRDefault="00786E92" w:rsidP="00786E92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A251BD" w:rsidRPr="0068003A" w14:paraId="376C3F7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9542AD6" w14:textId="77777777" w:rsidR="00786E92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786E92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35089CF5" w14:textId="471E1D3B" w:rsidR="00A251BD" w:rsidRPr="0068003A" w:rsidRDefault="00786E92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– auditor kvality působil v posledních pěti (5) letech před zahájením tohoto zadávacího řízení min. u 1 obdobné zakázky, jako je předmět veřejné zakázky, tj. realizace rekonstrukce nebo výstavby budovy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FCD36C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59478B82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8BFD9B0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30EF82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052A10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0CF8272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27026041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1335EB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4AC5D97D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3357B09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55BDCDF4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D92E0A1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267A2864" w14:textId="46D2F36F" w:rsidR="00A251BD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6D4689E" w14:textId="25D1B4DB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</w:p>
    <w:p w14:paraId="3E560703" w14:textId="0D9DED73" w:rsidR="00786E92" w:rsidRPr="0068003A" w:rsidRDefault="00C54E32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7</w:t>
      </w:r>
      <w:r w:rsidR="00786E92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786E92" w:rsidRPr="00786E92">
        <w:rPr>
          <w:rFonts w:ascii="Times New Roman" w:hAnsi="Times New Roman" w:cs="Times New Roman"/>
          <w:b/>
          <w:sz w:val="28"/>
          <w:szCs w:val="28"/>
        </w:rPr>
        <w:t>Člen týmu odpovědný za zdravotní techniku a instalaci (ZTI)</w:t>
      </w:r>
    </w:p>
    <w:p w14:paraId="0557C5D6" w14:textId="77777777" w:rsidR="00786E92" w:rsidRPr="0068003A" w:rsidRDefault="00786E92" w:rsidP="00786E92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786E92" w:rsidRPr="0068003A" w14:paraId="1F1F8556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34D6655" w14:textId="77777777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1B5B7837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273817BC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74B064B" w14:textId="77777777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7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3D1AC0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56625D5D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F6C8F04" w14:textId="5144CE90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utorizace v oboru technika prostředí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staveb - specializace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dravotní technika a instalace (inženýr </w:t>
            </w:r>
            <w:r w:rsidRPr="00B5744B">
              <w:rPr>
                <w:rFonts w:ascii="Times New Roman" w:hAnsi="Times New Roman"/>
                <w:sz w:val="22"/>
                <w:szCs w:val="22"/>
                <w:lang w:val="cs-CZ"/>
              </w:rPr>
              <w:t>(IE01)</w:t>
            </w:r>
            <w:r w:rsidR="00B5744B" w:rsidRPr="00B5744B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B5744B" w:rsidRPr="008008FD">
              <w:rPr>
                <w:rFonts w:ascii="Times New Roman" w:hAnsi="Times New Roman"/>
                <w:color w:val="auto"/>
                <w:sz w:val="22"/>
                <w:szCs w:val="22"/>
                <w:lang w:val="cs-CZ" w:eastAsia="cs-CZ"/>
              </w:rPr>
              <w:t xml:space="preserve">nebo technik </w:t>
            </w:r>
            <w:r w:rsidR="008008FD" w:rsidRPr="008008FD">
              <w:rPr>
                <w:rFonts w:ascii="Times New Roman" w:hAnsi="Times New Roman"/>
                <w:color w:val="auto"/>
                <w:sz w:val="22"/>
                <w:szCs w:val="22"/>
                <w:lang w:val="cs-CZ" w:eastAsia="cs-CZ"/>
              </w:rPr>
              <w:t>(</w:t>
            </w:r>
            <w:r w:rsidR="00B5744B" w:rsidRPr="008008FD">
              <w:rPr>
                <w:rFonts w:ascii="Times New Roman" w:hAnsi="Times New Roman"/>
                <w:color w:val="auto"/>
                <w:sz w:val="22"/>
                <w:szCs w:val="22"/>
                <w:lang w:val="cs-CZ" w:eastAsia="cs-CZ"/>
              </w:rPr>
              <w:t>TE02)</w:t>
            </w:r>
            <w:r w:rsidRPr="008008FD">
              <w:rPr>
                <w:rFonts w:ascii="Times New Roman" w:hAnsi="Times New Roman"/>
                <w:sz w:val="22"/>
                <w:szCs w:val="22"/>
                <w:lang w:val="cs-CZ"/>
              </w:rPr>
              <w:t>),</w:t>
            </w:r>
            <w:r w:rsidRPr="00B5744B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e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B78B29" w14:textId="50843D90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09EA3C2E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DF354ED" w14:textId="7C3A90A1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0DC277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447A38AF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1AFBA2" w14:textId="77777777" w:rsidR="00786E92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345A56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786E92" w:rsidRPr="0068003A" w14:paraId="226BD4CE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FDD6832" w14:textId="77777777" w:rsidR="00786E92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dané pozici:</w:t>
            </w:r>
          </w:p>
          <w:p w14:paraId="0BF2F8BF" w14:textId="39EFB2F1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zdravotechniku působil v posledních pěti (5) letech před zahájením tohoto zadávacího řízení min. u 1 obdobné zakázky, jako je předmět veřejné zakázky, tj. realizace rekonstrukce nebo výstavby budovy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3D5BCE" w14:textId="77777777" w:rsidR="00786E92" w:rsidRDefault="00786E92" w:rsidP="009011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63F7ABF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F8C7960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B19182A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CC0D741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D0EA3D8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5B05708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907A545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655C405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F1C9E7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7F763A4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8B65774" w14:textId="77777777" w:rsidR="00786E92" w:rsidRDefault="00786E92" w:rsidP="009011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6645E4EA" w14:textId="77777777" w:rsidR="00786E92" w:rsidRPr="0068003A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1FD80C21" w14:textId="77777777" w:rsidR="00786E92" w:rsidRDefault="00786E92" w:rsidP="00A84CDB">
      <w:pPr>
        <w:spacing w:after="120" w:line="240" w:lineRule="auto"/>
        <w:rPr>
          <w:rFonts w:ascii="Times New Roman" w:hAnsi="Times New Roman" w:cs="Times New Roman"/>
        </w:rPr>
      </w:pPr>
    </w:p>
    <w:p w14:paraId="4B8EB62C" w14:textId="2AAAAE99" w:rsidR="006B1191" w:rsidRDefault="006B1191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adavatel stanoví, že přílohou tohoto seznamu členů realizačního týmu budou následující dokumenty:</w:t>
      </w:r>
    </w:p>
    <w:p w14:paraId="3CEF8722" w14:textId="77777777" w:rsidR="006B1191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A48DD">
        <w:rPr>
          <w:rFonts w:ascii="Times New Roman" w:hAnsi="Times New Roman" w:cs="Times New Roman"/>
        </w:rPr>
        <w:t>profesní životopisy každého člena realizačního týmu</w:t>
      </w:r>
      <w:r>
        <w:rPr>
          <w:rFonts w:ascii="Times New Roman" w:hAnsi="Times New Roman" w:cs="Times New Roman"/>
        </w:rPr>
        <w:t>;</w:t>
      </w:r>
    </w:p>
    <w:p w14:paraId="16652400" w14:textId="6B352424" w:rsidR="006B1191" w:rsidRPr="006B1191" w:rsidRDefault="006B1191" w:rsidP="006B119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</w:rPr>
      </w:pPr>
      <w:r w:rsidRPr="006B1191">
        <w:rPr>
          <w:rFonts w:ascii="Times New Roman" w:hAnsi="Times New Roman" w:cs="Times New Roman"/>
        </w:rPr>
        <w:t>doklad</w:t>
      </w:r>
      <w:r>
        <w:rPr>
          <w:rFonts w:ascii="Times New Roman" w:hAnsi="Times New Roman" w:cs="Times New Roman"/>
        </w:rPr>
        <w:t>y prokazující</w:t>
      </w:r>
      <w:r w:rsidRPr="006B1191">
        <w:rPr>
          <w:rFonts w:ascii="Times New Roman" w:hAnsi="Times New Roman" w:cs="Times New Roman"/>
        </w:rPr>
        <w:t xml:space="preserve"> odborn</w:t>
      </w:r>
      <w:r>
        <w:rPr>
          <w:rFonts w:ascii="Times New Roman" w:hAnsi="Times New Roman" w:cs="Times New Roman"/>
        </w:rPr>
        <w:t>ou</w:t>
      </w:r>
      <w:r w:rsidRPr="006B1191">
        <w:rPr>
          <w:rFonts w:ascii="Times New Roman" w:hAnsi="Times New Roman" w:cs="Times New Roman"/>
        </w:rPr>
        <w:t xml:space="preserve"> způsobilost člen</w:t>
      </w:r>
      <w:r>
        <w:rPr>
          <w:rFonts w:ascii="Times New Roman" w:hAnsi="Times New Roman" w:cs="Times New Roman"/>
        </w:rPr>
        <w:t>ů</w:t>
      </w:r>
      <w:r w:rsidRPr="006B1191">
        <w:rPr>
          <w:rFonts w:ascii="Times New Roman" w:hAnsi="Times New Roman" w:cs="Times New Roman"/>
        </w:rPr>
        <w:t xml:space="preserve"> realizačního týmu</w:t>
      </w:r>
      <w:r>
        <w:rPr>
          <w:rFonts w:ascii="Times New Roman" w:hAnsi="Times New Roman" w:cs="Times New Roman"/>
        </w:rPr>
        <w:t>;</w:t>
      </w:r>
    </w:p>
    <w:p w14:paraId="2077469B" w14:textId="77777777" w:rsidR="00820187" w:rsidRPr="00820187" w:rsidRDefault="00820187" w:rsidP="0082018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20187">
        <w:rPr>
          <w:rFonts w:ascii="Times New Roman" w:hAnsi="Times New Roman" w:cs="Times New Roman"/>
        </w:rPr>
        <w:t>doklady uvedené v ust. § 83 odst. 1 písm. a), b) a c) ZZVZ, je-li to relevantní a pouze v případě, že člen realizačního týmu bude vystupovat jako poddodavatel dodavatele, pokud ním bude prokazovat kvalifikaci;</w:t>
      </w:r>
    </w:p>
    <w:p w14:paraId="00A0453B" w14:textId="1ADC63CE" w:rsidR="006B1191" w:rsidRPr="00AA48DD" w:rsidRDefault="00820187" w:rsidP="0082018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20187">
        <w:rPr>
          <w:rFonts w:ascii="Times New Roman" w:hAnsi="Times New Roman" w:cs="Times New Roman"/>
        </w:rPr>
        <w:t>smlouvu nebo podepsané potvrzení o její existenci ve smyslu ust. § 83 odst. 1 písm. d) ZZVZ v případě, že člen realizačního týmu bude vystupovat jako poddodavatel dodavatele, pokud ním bude prokazovat kvalifikaci</w:t>
      </w:r>
      <w:r w:rsidR="006B1191">
        <w:rPr>
          <w:rFonts w:ascii="Times New Roman" w:hAnsi="Times New Roman" w:cs="Times New Roman"/>
        </w:rPr>
        <w:t>.</w:t>
      </w:r>
    </w:p>
    <w:p w14:paraId="1F8C8B34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0417A748" w14:textId="77777777" w:rsidR="00E71C83" w:rsidRPr="0068003A" w:rsidRDefault="00E71C83" w:rsidP="008D497F">
      <w:pPr>
        <w:spacing w:after="120" w:line="240" w:lineRule="auto"/>
        <w:rPr>
          <w:rFonts w:ascii="Times New Roman" w:hAnsi="Times New Roman" w:cs="Times New Roman"/>
        </w:rPr>
      </w:pPr>
    </w:p>
    <w:sectPr w:rsidR="00E71C83" w:rsidRPr="0068003A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47FD5" w14:textId="77777777" w:rsidR="0043171D" w:rsidRDefault="0043171D" w:rsidP="006E2BF9">
      <w:pPr>
        <w:spacing w:after="0" w:line="240" w:lineRule="auto"/>
      </w:pPr>
      <w:r>
        <w:separator/>
      </w:r>
    </w:p>
  </w:endnote>
  <w:endnote w:type="continuationSeparator" w:id="0">
    <w:p w14:paraId="62768B77" w14:textId="77777777" w:rsidR="0043171D" w:rsidRDefault="0043171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0A264" w14:textId="77777777" w:rsidR="0043171D" w:rsidRDefault="0043171D" w:rsidP="006E2BF9">
      <w:pPr>
        <w:spacing w:after="0" w:line="240" w:lineRule="auto"/>
      </w:pPr>
      <w:r>
        <w:separator/>
      </w:r>
    </w:p>
  </w:footnote>
  <w:footnote w:type="continuationSeparator" w:id="0">
    <w:p w14:paraId="221AE05B" w14:textId="77777777" w:rsidR="0043171D" w:rsidRDefault="0043171D" w:rsidP="006E2BF9">
      <w:pPr>
        <w:spacing w:after="0" w:line="240" w:lineRule="auto"/>
      </w:pPr>
      <w:r>
        <w:continuationSeparator/>
      </w:r>
    </w:p>
  </w:footnote>
  <w:footnote w:id="1">
    <w:p w14:paraId="497CA1C9" w14:textId="080CA567" w:rsidR="00E71C83" w:rsidRPr="001B01D1" w:rsidRDefault="00E71C83" w:rsidP="00803A05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0432190A" w14:textId="77777777" w:rsidR="00074921" w:rsidRPr="001B01D1" w:rsidRDefault="00074921" w:rsidP="00074921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67544E56" w14:textId="77777777" w:rsidR="008D497F" w:rsidRPr="001B01D1" w:rsidRDefault="008D497F" w:rsidP="008D497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300E5326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5">
    <w:p w14:paraId="15442A67" w14:textId="77777777" w:rsidR="002B066F" w:rsidRPr="001B01D1" w:rsidRDefault="002B066F" w:rsidP="002B066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3DBE48A5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7">
    <w:p w14:paraId="1DCF969D" w14:textId="77777777" w:rsidR="00786E92" w:rsidRPr="001B01D1" w:rsidRDefault="00786E92" w:rsidP="00786E92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49A12" w14:textId="3238B25A" w:rsidR="000273CF" w:rsidRDefault="000273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475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xNLOwNDMwM7dU0lEKTi0uzszPAykwqgUACO1h3CwAAAA="/>
  </w:docVars>
  <w:rsids>
    <w:rsidRoot w:val="00D31862"/>
    <w:rsid w:val="000273CF"/>
    <w:rsid w:val="0005701F"/>
    <w:rsid w:val="00057D9E"/>
    <w:rsid w:val="00074921"/>
    <w:rsid w:val="000751F6"/>
    <w:rsid w:val="00085DDE"/>
    <w:rsid w:val="000961FE"/>
    <w:rsid w:val="000A0B77"/>
    <w:rsid w:val="000A433B"/>
    <w:rsid w:val="000B1C83"/>
    <w:rsid w:val="000C23C2"/>
    <w:rsid w:val="000C38BB"/>
    <w:rsid w:val="000C5180"/>
    <w:rsid w:val="000C6939"/>
    <w:rsid w:val="000C7E29"/>
    <w:rsid w:val="000D7246"/>
    <w:rsid w:val="000D7799"/>
    <w:rsid w:val="00100724"/>
    <w:rsid w:val="00102612"/>
    <w:rsid w:val="00102BAB"/>
    <w:rsid w:val="00111A2F"/>
    <w:rsid w:val="00120D67"/>
    <w:rsid w:val="001241EE"/>
    <w:rsid w:val="0013760F"/>
    <w:rsid w:val="001415AF"/>
    <w:rsid w:val="00143044"/>
    <w:rsid w:val="0014504D"/>
    <w:rsid w:val="001563B0"/>
    <w:rsid w:val="00180CC4"/>
    <w:rsid w:val="001A649A"/>
    <w:rsid w:val="001B01D1"/>
    <w:rsid w:val="001C0517"/>
    <w:rsid w:val="001D34D7"/>
    <w:rsid w:val="001E1E13"/>
    <w:rsid w:val="001F38EA"/>
    <w:rsid w:val="001F5218"/>
    <w:rsid w:val="00205F96"/>
    <w:rsid w:val="00210678"/>
    <w:rsid w:val="002113FA"/>
    <w:rsid w:val="00214B53"/>
    <w:rsid w:val="00220637"/>
    <w:rsid w:val="002355BB"/>
    <w:rsid w:val="0024030D"/>
    <w:rsid w:val="0026470B"/>
    <w:rsid w:val="00284BE7"/>
    <w:rsid w:val="00286E41"/>
    <w:rsid w:val="002B066F"/>
    <w:rsid w:val="002B1EF5"/>
    <w:rsid w:val="002D1A66"/>
    <w:rsid w:val="002D6828"/>
    <w:rsid w:val="00301A3D"/>
    <w:rsid w:val="00312371"/>
    <w:rsid w:val="00315050"/>
    <w:rsid w:val="0032030D"/>
    <w:rsid w:val="00322B1C"/>
    <w:rsid w:val="00350995"/>
    <w:rsid w:val="003645FB"/>
    <w:rsid w:val="00393B10"/>
    <w:rsid w:val="00394E49"/>
    <w:rsid w:val="003A0BEA"/>
    <w:rsid w:val="003F64F0"/>
    <w:rsid w:val="004142F1"/>
    <w:rsid w:val="0042401C"/>
    <w:rsid w:val="0043171D"/>
    <w:rsid w:val="0043585F"/>
    <w:rsid w:val="00445AEF"/>
    <w:rsid w:val="00445F00"/>
    <w:rsid w:val="00471F9A"/>
    <w:rsid w:val="00475509"/>
    <w:rsid w:val="004770F4"/>
    <w:rsid w:val="0049152C"/>
    <w:rsid w:val="004966DF"/>
    <w:rsid w:val="004A1D59"/>
    <w:rsid w:val="004A7EC7"/>
    <w:rsid w:val="004B2C9C"/>
    <w:rsid w:val="004C0BD1"/>
    <w:rsid w:val="004C1DDC"/>
    <w:rsid w:val="004D5DBF"/>
    <w:rsid w:val="004E25D3"/>
    <w:rsid w:val="004F071B"/>
    <w:rsid w:val="00515F68"/>
    <w:rsid w:val="00542474"/>
    <w:rsid w:val="00542E5D"/>
    <w:rsid w:val="005439D5"/>
    <w:rsid w:val="00545F4E"/>
    <w:rsid w:val="00546C25"/>
    <w:rsid w:val="0055726B"/>
    <w:rsid w:val="0057140A"/>
    <w:rsid w:val="005719F5"/>
    <w:rsid w:val="0059661A"/>
    <w:rsid w:val="005C0FC0"/>
    <w:rsid w:val="005D59AC"/>
    <w:rsid w:val="005E244A"/>
    <w:rsid w:val="005E3B44"/>
    <w:rsid w:val="005E616B"/>
    <w:rsid w:val="005F0913"/>
    <w:rsid w:val="00613FF3"/>
    <w:rsid w:val="00615547"/>
    <w:rsid w:val="006419E3"/>
    <w:rsid w:val="006431D6"/>
    <w:rsid w:val="00643416"/>
    <w:rsid w:val="00644AE0"/>
    <w:rsid w:val="00673F9B"/>
    <w:rsid w:val="00676528"/>
    <w:rsid w:val="0068003A"/>
    <w:rsid w:val="006803CA"/>
    <w:rsid w:val="00687662"/>
    <w:rsid w:val="006A1449"/>
    <w:rsid w:val="006B1191"/>
    <w:rsid w:val="006D47B6"/>
    <w:rsid w:val="006D6CFA"/>
    <w:rsid w:val="006D74DC"/>
    <w:rsid w:val="006E2BF9"/>
    <w:rsid w:val="00701FEF"/>
    <w:rsid w:val="00717993"/>
    <w:rsid w:val="00733304"/>
    <w:rsid w:val="00736789"/>
    <w:rsid w:val="007651A4"/>
    <w:rsid w:val="00783494"/>
    <w:rsid w:val="00786E92"/>
    <w:rsid w:val="00792CD5"/>
    <w:rsid w:val="007A25A4"/>
    <w:rsid w:val="007A285D"/>
    <w:rsid w:val="007B16FF"/>
    <w:rsid w:val="007C1376"/>
    <w:rsid w:val="007E0255"/>
    <w:rsid w:val="007F085E"/>
    <w:rsid w:val="008008FD"/>
    <w:rsid w:val="00803A05"/>
    <w:rsid w:val="0081180C"/>
    <w:rsid w:val="00816F91"/>
    <w:rsid w:val="00820187"/>
    <w:rsid w:val="00830B9C"/>
    <w:rsid w:val="00832381"/>
    <w:rsid w:val="00887E4F"/>
    <w:rsid w:val="00894DF2"/>
    <w:rsid w:val="008A0FF5"/>
    <w:rsid w:val="008B045D"/>
    <w:rsid w:val="008B46DD"/>
    <w:rsid w:val="008B5988"/>
    <w:rsid w:val="008D497F"/>
    <w:rsid w:val="008E7C00"/>
    <w:rsid w:val="008F7CD2"/>
    <w:rsid w:val="00905610"/>
    <w:rsid w:val="00932B1C"/>
    <w:rsid w:val="0095550C"/>
    <w:rsid w:val="00955E0B"/>
    <w:rsid w:val="009649A3"/>
    <w:rsid w:val="009706DD"/>
    <w:rsid w:val="009706EC"/>
    <w:rsid w:val="009A0885"/>
    <w:rsid w:val="009A34A9"/>
    <w:rsid w:val="009A6FB1"/>
    <w:rsid w:val="009B6AEA"/>
    <w:rsid w:val="009E0E8E"/>
    <w:rsid w:val="009E52C1"/>
    <w:rsid w:val="009F47CC"/>
    <w:rsid w:val="00A15C78"/>
    <w:rsid w:val="00A251BD"/>
    <w:rsid w:val="00A275C0"/>
    <w:rsid w:val="00A40179"/>
    <w:rsid w:val="00A52B54"/>
    <w:rsid w:val="00A73C35"/>
    <w:rsid w:val="00A7499D"/>
    <w:rsid w:val="00A84CDB"/>
    <w:rsid w:val="00AA28D5"/>
    <w:rsid w:val="00AA48DD"/>
    <w:rsid w:val="00AA5C20"/>
    <w:rsid w:val="00AB393A"/>
    <w:rsid w:val="00AB4AA8"/>
    <w:rsid w:val="00AD21AE"/>
    <w:rsid w:val="00AE2EE7"/>
    <w:rsid w:val="00AF3424"/>
    <w:rsid w:val="00B12EC7"/>
    <w:rsid w:val="00B408DD"/>
    <w:rsid w:val="00B528B3"/>
    <w:rsid w:val="00B540E9"/>
    <w:rsid w:val="00B5744B"/>
    <w:rsid w:val="00B579DA"/>
    <w:rsid w:val="00B668E8"/>
    <w:rsid w:val="00B66997"/>
    <w:rsid w:val="00BA1FDF"/>
    <w:rsid w:val="00BA56F1"/>
    <w:rsid w:val="00BB5EE2"/>
    <w:rsid w:val="00BB7081"/>
    <w:rsid w:val="00BC4048"/>
    <w:rsid w:val="00BC56A1"/>
    <w:rsid w:val="00BE5B84"/>
    <w:rsid w:val="00C1029D"/>
    <w:rsid w:val="00C4542D"/>
    <w:rsid w:val="00C51CB2"/>
    <w:rsid w:val="00C54E32"/>
    <w:rsid w:val="00C61618"/>
    <w:rsid w:val="00CA05C9"/>
    <w:rsid w:val="00CA0B35"/>
    <w:rsid w:val="00CA7D34"/>
    <w:rsid w:val="00CE3BFF"/>
    <w:rsid w:val="00CE627D"/>
    <w:rsid w:val="00D071F5"/>
    <w:rsid w:val="00D31862"/>
    <w:rsid w:val="00D666EC"/>
    <w:rsid w:val="00D77E65"/>
    <w:rsid w:val="00D84818"/>
    <w:rsid w:val="00D85C89"/>
    <w:rsid w:val="00DB11FA"/>
    <w:rsid w:val="00DE2DFC"/>
    <w:rsid w:val="00DE397E"/>
    <w:rsid w:val="00E01379"/>
    <w:rsid w:val="00E04C2F"/>
    <w:rsid w:val="00E31060"/>
    <w:rsid w:val="00E42ADD"/>
    <w:rsid w:val="00E60623"/>
    <w:rsid w:val="00E618DE"/>
    <w:rsid w:val="00E71C83"/>
    <w:rsid w:val="00EB42C5"/>
    <w:rsid w:val="00EB4A51"/>
    <w:rsid w:val="00ED5D57"/>
    <w:rsid w:val="00EF55A9"/>
    <w:rsid w:val="00F229FF"/>
    <w:rsid w:val="00F47985"/>
    <w:rsid w:val="00F6723C"/>
    <w:rsid w:val="00F91914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paragraph" w:customStyle="1" w:styleId="msonormalcxspmiddle">
    <w:name w:val="msonormalcxspmiddle"/>
    <w:basedOn w:val="Normln"/>
    <w:rsid w:val="000273CF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styleId="Siln">
    <w:name w:val="Strong"/>
    <w:aliases w:val="Odsazení 3"/>
    <w:uiPriority w:val="22"/>
    <w:qFormat/>
    <w:rsid w:val="000273CF"/>
    <w:rPr>
      <w:b w:val="0"/>
      <w:bCs w:val="0"/>
      <w:sz w:val="24"/>
    </w:rPr>
  </w:style>
  <w:style w:type="paragraph" w:styleId="Revize">
    <w:name w:val="Revision"/>
    <w:hidden/>
    <w:uiPriority w:val="99"/>
    <w:semiHidden/>
    <w:rsid w:val="00C54E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1726</Words>
  <Characters>10190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Mgr. Ing. Jiří Douda - Matzner &amp; Vítek</cp:lastModifiedBy>
  <cp:revision>5</cp:revision>
  <dcterms:created xsi:type="dcterms:W3CDTF">2025-04-24T15:08:00Z</dcterms:created>
  <dcterms:modified xsi:type="dcterms:W3CDTF">2025-05-12T14:33:00Z</dcterms:modified>
</cp:coreProperties>
</file>